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1029E41F" w:rsidR="00BF2400" w:rsidRDefault="00BF2400" w:rsidP="00BF2400">
      <w:pPr>
        <w:pStyle w:val="Heading1"/>
      </w:pPr>
      <w:r>
        <w:t>Question 1</w:t>
      </w:r>
    </w:p>
    <w:p w14:paraId="3221277E" w14:textId="309BC650" w:rsidR="00BF2400" w:rsidRPr="00E9329D" w:rsidRDefault="00F50399" w:rsidP="00AE7F9D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 xml:space="preserve">P =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.45</m:t>
                  </m:r>
                </m:e>
                <m:e>
                  <m:r>
                    <w:rPr>
                      <w:rFonts w:ascii="Cambria Math" w:hAnsi="Cambria Math"/>
                    </w:rPr>
                    <m:t>0.35</m:t>
                  </m:r>
                </m:e>
                <m:e>
                  <m:r>
                    <w:rPr>
                      <w:rFonts w:ascii="Cambria Math" w:hAnsi="Cambria Math"/>
                    </w:rPr>
                    <m:t>0.2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50</m:t>
                  </m:r>
                </m:e>
                <m:e>
                  <m:r>
                    <w:rPr>
                      <w:rFonts w:ascii="Cambria Math" w:hAnsi="Cambria Math"/>
                    </w:rPr>
                    <m:t>0.25</m:t>
                  </m:r>
                </m:e>
                <m:e>
                  <m:r>
                    <w:rPr>
                      <w:rFonts w:ascii="Cambria Math" w:hAnsi="Cambria Math"/>
                    </w:rPr>
                    <m:t>0.2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55</m:t>
                  </m:r>
                </m:e>
                <m:e>
                  <m:r>
                    <w:rPr>
                      <w:rFonts w:ascii="Cambria Math" w:hAnsi="Cambria Math"/>
                    </w:rPr>
                    <m:t>0.35</m:t>
                  </m:r>
                </m:e>
                <m:e>
                  <m:r>
                    <w:rPr>
                      <w:rFonts w:ascii="Cambria Math" w:hAnsi="Cambria Math"/>
                    </w:rPr>
                    <m:t>0.10</m:t>
                  </m:r>
                </m:e>
              </m:mr>
            </m:m>
          </m:e>
        </m:d>
      </m:oMath>
    </w:p>
    <w:p w14:paraId="6313AEB9" w14:textId="19B0A4BB" w:rsidR="00E9329D" w:rsidRPr="00BF2400" w:rsidRDefault="00214B47" w:rsidP="00AE7F9D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\begin{bmatrix} 1</m:t>
        </m:r>
        <m:r>
          <w:rPr>
            <w:rFonts w:ascii="Cambria Math" w:hAnsi="Cambria Math"/>
          </w:rPr>
          <m:t xml:space="preserve"> &amp;</m:t>
        </m:r>
        <m:r>
          <w:rPr>
            <w:rFonts w:ascii="Cambria Math" w:hAnsi="Cambria Math"/>
          </w:rPr>
          <m:t xml:space="preserve"> 2</m:t>
        </m:r>
        <m:r>
          <w:rPr>
            <w:rFonts w:ascii="Cambria Math" w:hAnsi="Cambria Math"/>
          </w:rPr>
          <m:t xml:space="preserve"> &amp;</m:t>
        </m:r>
        <m:r>
          <w:rPr>
            <w:rFonts w:ascii="Cambria Math" w:hAnsi="Cambria Math"/>
          </w:rPr>
          <m:t xml:space="preserve"> 3</m:t>
        </m:r>
        <m:r>
          <w:rPr>
            <w:rFonts w:ascii="Cambria Math" w:hAnsi="Cambria Math"/>
          </w:rPr>
          <m:t xml:space="preserve"> &amp;</m:t>
        </m:r>
        <m:r>
          <w:rPr>
            <w:rFonts w:ascii="Cambria Math" w:hAnsi="Cambria Math"/>
          </w:rPr>
          <m:t xml:space="preserve"> 4 \end{bmatrix}</m:t>
        </m:r>
      </m:oMath>
    </w:p>
    <w:sectPr w:rsidR="00E9329D" w:rsidRPr="00BF24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8B3D3" w14:textId="77777777" w:rsidR="006616AC" w:rsidRDefault="006616AC" w:rsidP="00111EDE">
      <w:pPr>
        <w:spacing w:after="0" w:line="240" w:lineRule="auto"/>
      </w:pPr>
      <w:r>
        <w:separator/>
      </w:r>
    </w:p>
  </w:endnote>
  <w:endnote w:type="continuationSeparator" w:id="0">
    <w:p w14:paraId="442CE51E" w14:textId="77777777" w:rsidR="006616AC" w:rsidRDefault="006616AC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EA229" w14:textId="77777777" w:rsidR="006616AC" w:rsidRDefault="006616AC" w:rsidP="00111EDE">
      <w:pPr>
        <w:spacing w:after="0" w:line="240" w:lineRule="auto"/>
      </w:pPr>
      <w:r>
        <w:separator/>
      </w:r>
    </w:p>
  </w:footnote>
  <w:footnote w:type="continuationSeparator" w:id="0">
    <w:p w14:paraId="6EBDB302" w14:textId="77777777" w:rsidR="006616AC" w:rsidRDefault="006616AC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o1oAh7aE7SwAAAA="/>
  </w:docVars>
  <w:rsids>
    <w:rsidRoot w:val="00EF4019"/>
    <w:rsid w:val="000721C9"/>
    <w:rsid w:val="00111EDE"/>
    <w:rsid w:val="00214B47"/>
    <w:rsid w:val="00560FF9"/>
    <w:rsid w:val="00614F6A"/>
    <w:rsid w:val="00642107"/>
    <w:rsid w:val="00642F41"/>
    <w:rsid w:val="006616AC"/>
    <w:rsid w:val="008B2314"/>
    <w:rsid w:val="00AB5136"/>
    <w:rsid w:val="00AE7F9D"/>
    <w:rsid w:val="00BF2400"/>
    <w:rsid w:val="00C969FE"/>
    <w:rsid w:val="00E822B1"/>
    <w:rsid w:val="00E9329D"/>
    <w:rsid w:val="00EF4019"/>
    <w:rsid w:val="00F5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40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3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7</TotalTime>
  <Pages>1</Pages>
  <Words>28</Words>
  <Characters>1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9</cp:revision>
  <dcterms:created xsi:type="dcterms:W3CDTF">2022-03-19T09:10:00Z</dcterms:created>
  <dcterms:modified xsi:type="dcterms:W3CDTF">2022-04-03T09:49:00Z</dcterms:modified>
</cp:coreProperties>
</file>